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Application</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w:t>
      </w:r>
      <w:r>
        <w:t xml:space="preserve"> </w:t>
      </w:r>
      <w:r>
        <w:t xml:space="preserve">[Insert Date]</w:t>
      </w:r>
    </w:p>
    <w:p>
      <w:pPr>
        <w:pStyle w:val="BodyText"/>
      </w:pPr>
      <w:r>
        <w:rPr>
          <w:iCs/>
          <w:i/>
        </w:rPr>
        <w:t xml:space="preserve">To the Hiring Committee at the Ministry of Earth Sciences, India New Delhi,</w:t>
      </w:r>
    </w:p>
    <w:p>
      <w:pPr>
        <w:pStyle w:val="BodyText"/>
      </w:pPr>
      <w:r>
        <w:t xml:space="preserve">I am writing to express my enthusiastic interest in the Oceanographer position at your esteemed institution in India New Delhi. As a dedicated marine scientist with a profound passion for understanding and protecting our oceans, I am eager to contribute my expertise, research experience, and commitment to advancing oceanographic science in one of the most geographically significant regions of the world.</w:t>
      </w:r>
    </w:p>
    <w:p>
      <w:pPr>
        <w:pStyle w:val="BodyText"/>
      </w:pPr>
      <w:r>
        <w:t xml:space="preserve">India New Delhi holds a unique position at the crossroads of marine biodiversity, climate research, and coastal development. The region’s proximity to the Arabian Sea and Bay of Bengal provides an unparalleled opportunity to study dynamic oceanic processes that shape India’s ecosystem and economy. My academic background in Oceanography from [Your University] and my professional experience in marine data analysis, remote sensing, and environmental modeling align perfectly with the goals of this role. I am particularly drawn to the chance to work within India New Delhi, where I can combine cutting-edge research with policy-relevant insights to address challenges such as coastal erosion, marine pollution, and climate change impacts.</w:t>
      </w:r>
    </w:p>
    <w:p>
      <w:pPr>
        <w:pStyle w:val="BodyText"/>
      </w:pPr>
      <w:r>
        <w:t xml:space="preserve">During my career as an Oceanographer, I have focused on interdisciplinary approaches to marine science. For instance, my research on the Indian Ocean’s monsoon-driven currents has been published in peer-reviewed journals such as *Marine Science Letters* and presented at international conferences like the International Society for Oceanography (ISO). My work has also involved collaborating with institutions such as the National Institute of Oceanography (NIO) to develop predictive models for ocean acidification. These experiences have honed my ability to analyze complex data sets, design field campaigns, and communicate scientific findings to diverse audiences—skills I believe are critical for success in this role.</w:t>
      </w:r>
    </w:p>
    <w:p>
      <w:pPr>
        <w:pStyle w:val="BodyText"/>
      </w:pPr>
      <w:r>
        <w:t xml:space="preserve">One of the most rewarding aspects of being an Oceanographer is the opportunity to work in diverse environments, from remote coastal areas to bustling urban centers. In India New Delhi, I am particularly excited about the chance to engage with local communities and governmental agencies to promote sustainable ocean practices. For example, my previous project on mangrove restoration in Kerala highlighted the importance of integrating traditional knowledge with modern science—a principle I would bring to every initiative in India New Delhi. Additionally, my fluency in [language if applicable] and familiarity with Indian environmental regulations position me to bridge gaps between research and implementation effectively.</w:t>
      </w:r>
    </w:p>
    <w:p>
      <w:pPr>
        <w:pStyle w:val="BodyText"/>
      </w:pPr>
      <w:r>
        <w:t xml:space="preserve">What sets me apart as an Oceanographer is my unwavering dedication to innovation and collaboration. I have developed custom software tools for processing satellite imagery of coastal zones, which have been adopted by several NGOs in India. I also led a team of researchers in mapping microplastic distribution along the Indian coastline, a project that underscored the urgency of addressing marine pollution at both local and global scales. These experiences have reinforced my belief that oceanographic research must be both scientifically rigorous and socially impactful—values I am eager to uphold while working in India New Delhi.</w:t>
      </w:r>
    </w:p>
    <w:p>
      <w:pPr>
        <w:pStyle w:val="BodyText"/>
      </w:pPr>
      <w:r>
        <w:t xml:space="preserve">The significance of this position cannot be overstated. As climate change intensifies, the need for accurate oceanographic data has never been more critical. India New Delhi, as a hub of scientific activity, offers a unique platform to influence national and international policies. I am particularly inspired by the government’s initiatives such as the National Ocean Policy and its focus on blue economy development. My goal is to contribute to these efforts by leveraging my expertise in oceanographic modeling and remote sensing technologies to support evidence-based decision-making.</w:t>
      </w:r>
    </w:p>
    <w:p>
      <w:pPr>
        <w:pStyle w:val="BodyText"/>
      </w:pPr>
      <w:r>
        <w:t xml:space="preserve">I am also deeply committed to mentoring the next generation of scientists. Having mentored graduate students and participated in outreach programs, I understand the importance of fostering curiosity and critical thinking in young minds. In India New Delhi, I hope to collaborate with educational institutions to design workshops and training sessions that empower local communities to engage with ocean science. This aligns with my vision of making marine research accessible and relevant to all.</w:t>
      </w:r>
    </w:p>
    <w:p>
      <w:pPr>
        <w:pStyle w:val="BodyText"/>
      </w:pPr>
      <w:r>
        <w:t xml:space="preserve">In conclusion, I am confident that my qualifications, passion for oceanography, and cultural adaptability make me a strong candidate for this position. I am eager to bring my skills in data analysis, fieldwork, and interdisciplinary collaboration to India New Delhi’s vibrant scientific community. Thank you for considering my application. I would be honored to contribute to the vital work of advancing oceanographic research in one of the world’s most diverse and dynamic regions.</w:t>
      </w:r>
    </w:p>
    <w:p>
      <w:pPr>
        <w:pStyle w:val="BodyText"/>
      </w:pPr>
      <w:r>
        <w:t xml:space="preserve">Respectfully,</w:t>
      </w:r>
    </w:p>
    <w:p>
      <w:pPr>
        <w:pStyle w:val="BodyText"/>
      </w:pPr>
      <w:r>
        <w:rPr>
          <w:bCs/>
          <w:b/>
        </w:rPr>
        <w:t xml:space="preserve">[Your Full Name]</w:t>
      </w:r>
      <w:r>
        <w:br/>
      </w:r>
      <w:r>
        <w:t xml:space="preserve">[Your Signature (if submitting a physical copy)]</w:t>
      </w:r>
      <w:r>
        <w:br/>
      </w:r>
      <w:r>
        <w:t xml:space="preserve">[Additional Contact Information if nee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Application</dc:title>
  <dc:creator/>
  <dc:language>en</dc:language>
  <cp:keywords/>
  <dcterms:created xsi:type="dcterms:W3CDTF">2026-07-21T08:33:56Z</dcterms:created>
  <dcterms:modified xsi:type="dcterms:W3CDTF">2026-07-21T08:33:56Z</dcterms:modified>
</cp:coreProperties>
</file>

<file path=docProps/custom.xml><?xml version="1.0" encoding="utf-8"?>
<Properties xmlns="http://schemas.openxmlformats.org/officeDocument/2006/custom-properties" xmlns:vt="http://schemas.openxmlformats.org/officeDocument/2006/docPropsVTypes"/>
</file>